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4030FD45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5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3BCA1DF6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E027B1" w:rsidRPr="00E027B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س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027B1" w:rsidRPr="00E027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ما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027B1" w:rsidRPr="00E027B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فاز مدل ها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027B1" w:rsidRPr="00E027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زنبرگ</w:t>
            </w:r>
            <w:r w:rsidR="00E027B1" w:rsidRPr="00E027B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: روش 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027B1" w:rsidRPr="00E027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ادگ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027B1" w:rsidRPr="00E027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ر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027B1" w:rsidRPr="00E027B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ماش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027B1" w:rsidRPr="00E027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ن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56ACEC9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6C181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027B1" w:rsidRPr="00E027B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محمدحس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027B1" w:rsidRPr="00E027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ن</w:t>
            </w:r>
            <w:r w:rsidR="00E027B1" w:rsidRPr="00E027B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زارع*، عبدالرضا رسول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027B1" w:rsidRPr="00E027B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کنار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486E97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09853F8A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-</w:t>
            </w:r>
          </w:p>
        </w:tc>
        <w:tc>
          <w:tcPr>
            <w:tcW w:w="2853" w:type="dxa"/>
            <w:gridSpan w:val="3"/>
          </w:tcPr>
          <w:p w14:paraId="030B3E46" w14:textId="28A3EDC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596C3A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7248BC0C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75CB03FE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027B1" w:rsidRPr="00E027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مجله پژوهش ف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E027B1" w:rsidRPr="00E027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ز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E027B1" w:rsidRPr="00E027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ک</w:t>
            </w:r>
            <w:r w:rsidR="00E027B1" w:rsidRPr="00E027B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ا</w:t>
            </w:r>
            <w:r w:rsidR="00E027B1" w:rsidRPr="00E027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E027B1" w:rsidRPr="00E027B1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ران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41B46672" w:rsidR="00B53046" w:rsidRPr="00294CEA" w:rsidRDefault="00B53046" w:rsidP="006C1817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E027B1" w:rsidRPr="00E027B1">
              <w:rPr>
                <w:rFonts w:ascii="Times New Roman" w:hAnsi="Times New Roman" w:cs="B Nazanin"/>
                <w:sz w:val="18"/>
                <w:szCs w:val="20"/>
                <w:lang w:bidi="fa-IR"/>
              </w:rPr>
              <w:t>1682-6957</w:t>
            </w:r>
          </w:p>
        </w:tc>
        <w:tc>
          <w:tcPr>
            <w:tcW w:w="2477" w:type="dxa"/>
            <w:gridSpan w:val="2"/>
          </w:tcPr>
          <w:p w14:paraId="6B176ABB" w14:textId="78A1DE3C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E027B1" w:rsidRPr="00E027B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>دانشگاه صنعت</w:t>
            </w:r>
            <w:r w:rsidR="00E027B1" w:rsidRPr="00E027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ی</w:t>
            </w:r>
            <w:r w:rsidR="00E027B1" w:rsidRPr="00E027B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اصفهان</w:t>
            </w:r>
            <w:r w:rsidR="00BA5252" w:rsidRPr="00BA5252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ab/>
            </w:r>
          </w:p>
        </w:tc>
        <w:tc>
          <w:tcPr>
            <w:tcW w:w="2686" w:type="dxa"/>
            <w:gridSpan w:val="4"/>
          </w:tcPr>
          <w:p w14:paraId="7C667075" w14:textId="44241712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E027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-</w:t>
            </w:r>
            <w:r w:rsidR="00E027B1" w:rsidRPr="00E027B1">
              <w:rPr>
                <w:rFonts w:ascii="Times New Roman" w:hAnsi="Times New Roman" w:cs="B Nazanin"/>
                <w:sz w:val="18"/>
                <w:szCs w:val="20"/>
                <w:rtl/>
              </w:rPr>
              <w:t>22(</w:t>
            </w:r>
            <w:r w:rsidR="00E027B1" w:rsidRPr="00E027B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>۲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1402A30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E027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یران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7E5ADC1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027B1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7B1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C1817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1817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027B1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77FCF1B8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6C181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-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3990EC1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6C1817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6D8F48BB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E149B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0</w:t>
            </w:r>
            <w:r w:rsidR="006C181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8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159605B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E149BA">
              <w:rPr>
                <w:rFonts w:ascii="Times New Roman" w:hAnsi="Times New Roman" w:cs="B Nazanin"/>
                <w:sz w:val="18"/>
                <w:szCs w:val="20"/>
                <w:lang w:bidi="fa-IR"/>
              </w:rPr>
              <w:t>5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37A0C564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Q</w:t>
            </w:r>
            <w:r w:rsidR="00E149BA">
              <w:rPr>
                <w:rFonts w:ascii="Times New Roman" w:hAnsi="Times New Roman" w:cs="B Nazanin"/>
                <w:sz w:val="18"/>
                <w:szCs w:val="20"/>
                <w:lang w:bidi="fa-IR"/>
              </w:rPr>
              <w:t>4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7652BF5E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t xml:space="preserve"> </w:t>
            </w:r>
            <w:r w:rsidR="00E149BA" w:rsidRPr="00E149B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Physics and Astronomy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mwrAUAkl7AdCwAAAA="/>
  </w:docVars>
  <w:rsids>
    <w:rsidRoot w:val="001D74D0"/>
    <w:rsid w:val="00022EB1"/>
    <w:rsid w:val="000328AB"/>
    <w:rsid w:val="00097B60"/>
    <w:rsid w:val="000F2289"/>
    <w:rsid w:val="00114965"/>
    <w:rsid w:val="001D74D0"/>
    <w:rsid w:val="0020282E"/>
    <w:rsid w:val="00294CEA"/>
    <w:rsid w:val="002D27C3"/>
    <w:rsid w:val="00354BAD"/>
    <w:rsid w:val="00544180"/>
    <w:rsid w:val="00562A26"/>
    <w:rsid w:val="005F120A"/>
    <w:rsid w:val="0068187E"/>
    <w:rsid w:val="006A516A"/>
    <w:rsid w:val="006C1817"/>
    <w:rsid w:val="007B3E93"/>
    <w:rsid w:val="0081716D"/>
    <w:rsid w:val="0084719E"/>
    <w:rsid w:val="00874432"/>
    <w:rsid w:val="009128C1"/>
    <w:rsid w:val="00A841FA"/>
    <w:rsid w:val="00B53046"/>
    <w:rsid w:val="00BA5252"/>
    <w:rsid w:val="00C52AD5"/>
    <w:rsid w:val="00CA6484"/>
    <w:rsid w:val="00E027B1"/>
    <w:rsid w:val="00E11866"/>
    <w:rsid w:val="00E14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C1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1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48FD"/>
    <w:rsid w:val="004D0D1D"/>
    <w:rsid w:val="00511C41"/>
    <w:rsid w:val="00633FB6"/>
    <w:rsid w:val="006E717E"/>
    <w:rsid w:val="006F5714"/>
    <w:rsid w:val="00A9125C"/>
    <w:rsid w:val="00B36EEC"/>
    <w:rsid w:val="00C8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5</cp:revision>
  <dcterms:created xsi:type="dcterms:W3CDTF">2020-10-18T00:45:00Z</dcterms:created>
  <dcterms:modified xsi:type="dcterms:W3CDTF">2023-06-10T21:45:00Z</dcterms:modified>
</cp:coreProperties>
</file>